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ceptability of viol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hin a relationship,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 resolve dispute within the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 a time of confl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 resolve a dispute within a marri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hin a relationship, un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00:45:27Z</dcterms:created>
  <dcterms:modified xsi:type="dcterms:W3CDTF">2023-06-14T00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